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8.png" ContentType="image/png"/>
  <Override PartName="/word/media/rId50.png" ContentType="image/png"/>
  <Override PartName="/word/media/rId32.png" ContentType="image/png"/>
  <Override PartName="/word/media/rId44.png" ContentType="image/png"/>
  <Override PartName="/word/media/rId56.png" ContentType="image/png"/>
  <Override PartName="/word/media/rId35.png" ContentType="image/png"/>
  <Override PartName="/word/media/rId41.png" ContentType="image/png"/>
  <Override PartName="/word/media/rId47.png" ContentType="image/png"/>
  <Override PartName="/word/media/rId5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российский-университет-дружбы-народов"/>
    <w:p>
      <w:pPr>
        <w:pStyle w:val="Heading1"/>
      </w:pPr>
      <w:r>
        <w:t xml:space="preserve">Российский Университет Дружбы Народов</w:t>
      </w:r>
    </w:p>
    <w:bookmarkEnd w:id="21"/>
    <w:bookmarkStart w:id="22" w:name="факультет-физико-математических-и-естественных-наук"/>
    <w:p>
      <w:pPr>
        <w:pStyle w:val="Heading5"/>
      </w:pPr>
      <w:r>
        <w:t xml:space="preserve">Факультет физико-математических и естественных наук</w:t>
      </w:r>
    </w:p>
    <w:bookmarkEnd w:id="22"/>
    <w:bookmarkStart w:id="23" w:name="кафедра-прикладной-информатики-и-теории-вероятностей"/>
    <w:p>
      <w:pPr>
        <w:pStyle w:val="Heading5"/>
      </w:pPr>
      <w:r>
        <w:t xml:space="preserve">Кафедра прикладной информатики и теории вероятностей</w:t>
      </w:r>
    </w:p>
    <w:bookmarkEnd w:id="23"/>
    <w:bookmarkStart w:id="24" w:name="отчёт-по-лабораторной-работе-9"/>
    <w:p>
      <w:pPr>
        <w:pStyle w:val="Heading5"/>
      </w:pPr>
      <w:r>
        <w:t xml:space="preserve">Отчёт по лабораторной работе №9</w:t>
      </w:r>
    </w:p>
    <w:bookmarkEnd w:id="24"/>
    <w:p>
      <w:r>
        <w:t xml:space="preserve">Дисциплина: Операционные системы</w:t>
      </w:r>
    </w:p>
    <w:bookmarkStart w:id="25" w:name="студент"/>
    <w:p>
      <w:pPr>
        <w:pStyle w:val="Heading5"/>
      </w:pPr>
      <w:r>
        <w:t xml:space="preserve">Студент</w:t>
      </w:r>
    </w:p>
    <w:bookmarkEnd w:id="25"/>
    <w:p>
      <w:r>
        <w:t xml:space="preserve">Гаглоев Олег Мелорович</w:t>
      </w:r>
    </w:p>
    <w:bookmarkStart w:id="26" w:name="преподаватель"/>
    <w:p>
      <w:pPr>
        <w:pStyle w:val="Heading5"/>
      </w:pPr>
      <w:r>
        <w:t xml:space="preserve">Преподаватель :</w:t>
      </w:r>
    </w:p>
    <w:bookmarkEnd w:id="26"/>
    <w:p>
      <w:r>
        <w:t xml:space="preserve">Велиева Т.В</w:t>
      </w:r>
    </w:p>
    <w:bookmarkStart w:id="27" w:name="группа-нпибд-01-20"/>
    <w:p>
      <w:pPr>
        <w:pStyle w:val="Heading5"/>
      </w:pPr>
      <w:r>
        <w:t xml:space="preserve">Группа: НПИбд-01-20</w:t>
      </w:r>
    </w:p>
    <w:bookmarkEnd w:id="27"/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                         Москва 2021</w:t>
      </w:r>
    </w:p>
    <w:bookmarkStart w:id="28" w:name="цель-работы"/>
    <w:p>
      <w:pPr>
        <w:pStyle w:val="Heading5"/>
      </w:pPr>
      <w:r>
        <w:t xml:space="preserve">Цель работы:</w:t>
      </w:r>
    </w:p>
    <w:bookmarkEnd w:id="28"/>
    <w:p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Start w:id="29" w:name="выполнение-работы"/>
    <w:p>
      <w:pPr>
        <w:pStyle w:val="Heading5"/>
      </w:pPr>
      <w:r>
        <w:t xml:space="preserve">Выполнение работы:</w:t>
      </w:r>
    </w:p>
    <w:bookmarkEnd w:id="29"/>
    <w:p>
      <w:pPr>
        <w:pStyle w:val="Compact"/>
        <w:numPr>
          <w:numId w:val="2"/>
          <w:ilvl w:val="0"/>
        </w:numPr>
      </w:pPr>
      <w:r>
        <w:t xml:space="preserve">Ознакомился с теоретическим материалом по текстовому редактору vi</w:t>
      </w:r>
    </w:p>
    <w:p>
      <w:pPr>
        <w:pStyle w:val="Compact"/>
        <w:numPr>
          <w:numId w:val="3"/>
          <w:ilvl w:val="0"/>
        </w:numPr>
      </w:pPr>
      <w:r>
        <w:t xml:space="preserve">Начну выполнение задания №1: 2.1 В каталоге work/2020-2021/Операционные машины создаю папку os и в ней папку lab09 с помощью команды mkdir. Далее перехожу в папку lab09 с помощью команды cd.</w:t>
      </w:r>
      <w:r>
        <w:drawing>
          <wp:inline>
            <wp:extent cx="9283700" cy="5702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Rk5Gx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83700" cy="570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2.2 С помощью команды vi hello.sh вызвал редактор vi и создал файл hello.sh</w:t>
      </w:r>
      <w:r>
        <w:drawing>
          <wp:inline>
            <wp:extent cx="9626600" cy="6184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e1uFwh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26600" cy="618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Так как изначально такого файла у нас не было, команда автоматически его создала. Как видим, он полностью пуст 2.3 Нажав клавишу i я перешёл в режим вставки и написал необходимый текст</w:t>
      </w:r>
      <w:r>
        <w:drawing>
          <wp:inline>
            <wp:extent cx="9563100" cy="6337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4kZNrB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63100" cy="633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после чего завершил режим вставки клавишей esc , нажал комбинацию клавиш shift + ; , сохранив данные клавишей w и выйдя с помощью клавишы q 2.4 Cделал файл исполняемым с помощью команды chmod +x hello.sh</w:t>
      </w:r>
      <w:r>
        <w:t xml:space="preserve"> </w:t>
      </w:r>
      <w:r>
        <w:drawing>
          <wp:inline>
            <wp:extent cx="10299700" cy="4686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gwpdWG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99700" cy="468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3"/>
          <w:ilvl w:val="0"/>
        </w:numPr>
      </w:pPr>
      <w:r>
        <w:t xml:space="preserve">Начну выполнение задания №2 3.1 Установил курсор в конец слова HELL второй строки, перемещаясь, используя клавиши стрелочек Перешел в режим вставки, нажав на i, и заменил на HELLO, дописав букву О. Перешел обратно в командный режим с помощью клавиши Esc</w:t>
      </w:r>
      <w:r>
        <w:drawing>
          <wp:inline>
            <wp:extent cx="3060700" cy="345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SjUdOQ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700" cy="345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3.2 Перешёл в режим вставки с помощью клавиши i и набрал слово local на месте удаленного слова, нажала Esc для возврата в командный режим</w:t>
      </w:r>
      <w:r>
        <w:t xml:space="preserve"> </w:t>
      </w:r>
      <w:r>
        <w:drawing>
          <wp:inline>
            <wp:extent cx="3276600" cy="2641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uSvtcW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264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3.3 Установил курсор на последней строке файла с помощью стрелок, с помощью $ перешёл в конец этой строки. Предварительно скопировал строку, содержащую следующий текст: echo $HELLO, при помощи команды Y. Теперь при помощи команды p, которая позволяет вставить текст после курсора, вставляю нужный фрагмент после последней строки</w:t>
      </w:r>
      <w:r>
        <w:t xml:space="preserve"> </w:t>
      </w:r>
      <w:r>
        <w:drawing>
          <wp:inline>
            <wp:extent cx="3543300" cy="2908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EMlZh6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290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и удаляю строку с помощью команды dd</w:t>
      </w:r>
      <w:r>
        <w:drawing>
          <wp:inline>
            <wp:extent cx="3060700" cy="345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xZGWxy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700" cy="345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3.4 Вернул строку, выполнив команду u</w:t>
      </w:r>
      <w:r>
        <w:t xml:space="preserve"> </w:t>
      </w:r>
      <w:r>
        <w:drawing>
          <wp:inline>
            <wp:extent cx="3543300" cy="2908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X0pXUL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290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После чего закрыл текстовый редактор , сохранив изменения.</w:t>
      </w:r>
    </w:p>
    <w:p>
      <w:r>
        <w:t xml:space="preserve">##### Вывод : Я познакомился с операционной системой Linux. Получил практические навыки работы с редактором vi, установленным по умолчанию практически во всех дистрибутивах.</w:t>
      </w:r>
    </w:p>
    <w:p>
      <w:r>
        <w:t xml:space="preserve">##### Контрольные вопросы : Командный режим — предназначен для ввода команд редактирования и навигации по редактируемому файлу; Режим вставки — предназначен для ввода содержания редактируемого файла; Режим последней (или командной) строки — используется для записи изменений в файл и выхода из редактора 2. Перейти в режим последней строки: находясь в командном режиме, нажать двоеточие и набрать символ q. 3. 0 (ноль) — переход в начало строки; $ — переход в конец строки; G — переход в конец файла; n G — переход на строку с номером n. 4. Строка символов, которая может включать в себя буквы, цифры и символы подчеркивания. 5. 0 (ноль) - перейти в начало строки; $ - перейти в конец строки; 6. Вставка текста • а — вставить текст после курсора; • А — вставить текст в конец строки; • i — вставить текст перед курсором; • n i — вставить текст n раз; • I — вставить текст в начало строки. Вставка строки • о — вставить строку под курсором; • О — вставить строку над курсором. Удаление текста • x — удалить один символ в буфер; • d w — удалить одно слово в буфер; • d $ — удалить в буфер текст от курсора до конца строки; • d 0 — удалить в буфер текст от начала строки до позиции курсора; • d d — удалить в буфер одну строку; • n d d — удалить в буфер n строк. Отмена и повтор произведённых изменений • u — отменить последнее изменение; • . — повторить последнее изменение. Копирование текста в буфер • Y — скопировать строку в буфер; • n Y — скопировать n строк в буфер; • y w — скопировать слово в буфер. Вставка текста из буфера • p — вставить текст из буфера после курсора; • P — вставить текст из буфера перед курсором. Замена текста • c w — заменить слово; • n c w — заменить n слов; • c $ — заменить текст от курсора до конца строки; • r — заменить слово; • R — заменить текст. Поиск текста • / текст — произвести поиск вперёд по тексту указанной строки символов текст; • ? текст — произвести поиск назад по тексту указанной строки символов текст. Копирование и перемещение текста • : n,m d — удалить строки с n по m; • : i,j m k — переместить строки с i по j, начиная со строки k; • : i,j t k — копировать строки с i по j в строку k; • : i,j w имя-файла — записать строки с i по j в файл с именем имя-файла. Запись в файл и выход из редактора • : w — записать изменённый текст в файл, не выходя из vi; • : w имя-файла — записать изменённый текст в новый файл с именем имяфайла; • : w ! имя-файла — записать изменённый текст в файл с именем имяфайла; • : w q — записать изменения в файл и выйти из vi; • : q — выйти из редактора vi; • : q ! — выйти из редактора без записи; • : e ! — вернуться в командный режим, отменив все изменения, произведённые со времени последней записи. 7. c$ - заменить текст от курсора до конца строки. 8. u- отменить последнее изменение 9. Kопирование и перемещение текста • :n,m d-уничтожить строки с n по m пример: : 3,8d • : i,j m k- переместить строки с i по j , начиная со строки k • : i,j t k- копировать строки с i по j на строку k • : i,j w - записать строки с i по j в файл с именем Запись в файл и выход из редактора • :w- записать измененный текст в файл на диске, не выходя из Vi; • :w &lt; newfile &gt; - записать измененный текст в новый файл с именем &lt; newfile &gt;; • :w! - записать измененный текст в файл с именем ; - • :wq- записать изменения в файл и выйти из Vi; • :q- выйти из редактора Vi; • :q!- выйти из редактора без записи; • :e!- вернуться в командный режим, отменив все изменения,произведенные со времени последней записи 10. Командой $ 11. : set all - вывести полный список опций; 12. Нажатие клавиши ESC всегда переводит Vi в командный. Если вы нажмете клавишу ESC, находясь в командном режиме, машина напомнит вам об этом, подав звуковой сигнал. 13. Командный –&gt; вставки– &gt; последняя строка (командная строка)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4f261e9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9c178bf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3">
    <w:nsid w:val="48650fdf"/>
    <w:multiLevelType w:val="multilevel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8" Target="media/rId38.png" /><Relationship Type="http://schemas.openxmlformats.org/officeDocument/2006/relationships/image" Id="rId50" Target="media/rId50.png" /><Relationship Type="http://schemas.openxmlformats.org/officeDocument/2006/relationships/image" Id="rId32" Target="media/rId32.png" /><Relationship Type="http://schemas.openxmlformats.org/officeDocument/2006/relationships/image" Id="rId44" Target="media/rId44.png" /><Relationship Type="http://schemas.openxmlformats.org/officeDocument/2006/relationships/image" Id="rId56" Target="media/rId56.png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image" Id="rId47" Target="media/rId47.png" /><Relationship Type="http://schemas.openxmlformats.org/officeDocument/2006/relationships/image" Id="rId53" Target="media/rId5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